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Xb9ce689931f64204804b70b04c20908c8dea5dd"/>
    <w:p>
      <w:pPr>
        <w:pStyle w:val="Heading1"/>
      </w:pPr>
      <w:r>
        <w:t xml:space="preserve">Cover Letter for Psychologist Position in China Beijing</w:t>
      </w:r>
    </w:p>
    <w:p>
      <w:pPr>
        <w:pStyle w:val="FirstParagraph"/>
      </w:pPr>
      <w:r>
        <w:t xml:space="preserve">Dear [Hiring Manager's Name],</w:t>
      </w:r>
    </w:p>
    <w:p>
      <w:pPr>
        <w:pStyle w:val="BodyText"/>
      </w:pPr>
      <w:r>
        <w:t xml:space="preserve">I am writing to express my enthusiastic interest in the Psychologist position at [Organization Name] in China Beijing. As a dedicated and culturally attuned mental health professional, I am eager to contribute my expertise, compassion, and understanding of diverse psychological needs to support individuals and communities in one of the world’s most dynamic cities. This Cover Letter outlines my qualifications, passion for psychology, and why I am particularly drawn to the unique opportunities available in China Beijing.</w:t>
      </w:r>
    </w:p>
    <w:p>
      <w:pPr>
        <w:pStyle w:val="BodyText"/>
      </w:pPr>
      <w:r>
        <w:t xml:space="preserve">With [X years] of experience as a Psychologist, I have developed a deep commitment to fostering mental well-being through evidence-based practices, empathy, and cultural sensitivity. My career has focused on addressing the psychological challenges faced by individuals across different age groups and backgrounds. Whether working in clinical settings, community programs, or academic institutions, I have consistently prioritized creating safe spaces for clients to explore their emotions, heal from trauma, and grow personally. This experience has equipped me to adapt my approach to the unique needs of each individual while maintaining a strong ethical foundation.</w:t>
      </w:r>
    </w:p>
    <w:p>
      <w:pPr>
        <w:pStyle w:val="BodyText"/>
      </w:pPr>
      <w:r>
        <w:t xml:space="preserve">What excites me most about this opportunity in China Beijing is the chance to work within a rapidly evolving mental health landscape. As one of the world’s largest cities, Beijing presents a rich tapestry of cultural, social, and economic influences that shape the psychological experiences of its residents. I am particularly interested in contributing to initiatives that address stress-related disorders, anxiety, and other mental health challenges exacerbated by the fast-paced urban environment. My background in cognitive-behavioral therapy (CBT), trauma-informed care, and cross-cultural communication aligns with the demand for comprehensive psychological services in this region.</w:t>
      </w:r>
    </w:p>
    <w:p>
      <w:pPr>
        <w:pStyle w:val="BodyText"/>
      </w:pPr>
      <w:r>
        <w:t xml:space="preserve">One of the key strengths I bring to this role is my ability to bridge cultural and linguistic gaps. While fluency in Mandarin would be an asset, my experience working with multilingual clients and understanding of Chinese cultural values has prepared me to connect effectively with diverse populations. I recognize that mental health perceptions in China are influenced by traditional beliefs, societal expectations, and evolving awareness of psychological care. My goal is to support clients in navigating these complexities while promoting openness and destigmatization around mental health discussions.</w:t>
      </w:r>
    </w:p>
    <w:p>
      <w:pPr>
        <w:pStyle w:val="BodyText"/>
      </w:pPr>
      <w:r>
        <w:t xml:space="preserve">Additionally, my academic training and professional development have emphasized the importance of adaptability and innovation in psychology. I have completed specialized coursework in [specific areas, e.g., "cultural competence," "geriatric psychology," or "child and adolescent mental health"], which I believe will be invaluable in addressing the varied needs of Beijing’s population. Furthermore, my participation in workshops on mindfulness-based interventions and community outreach programs has reinforced my belief in the power of psychological education to empower individuals and families.</w:t>
      </w:r>
    </w:p>
    <w:p>
      <w:pPr>
        <w:pStyle w:val="BodyText"/>
      </w:pPr>
      <w:r>
        <w:t xml:space="preserve">China Beijing offers an unparalleled setting for a Psychologist to make a meaningful impact. The city’s growing focus on mental health awareness, coupled with its vibrant academic institutions and healthcare networks, creates a fertile ground for collaboration and professional growth. I am especially intrigued by the opportunity to work alongside local professionals to develop culturally responsive therapies and educational programs that resonate with Beijing’s unique demographic. My long-term goal is to contribute to a more inclusive mental health ecosystem in China, where individuals feel supported in their journey toward emotional resilience.</w:t>
      </w:r>
    </w:p>
    <w:p>
      <w:pPr>
        <w:pStyle w:val="BodyText"/>
      </w:pPr>
      <w:r>
        <w:t xml:space="preserve">What sets me apart as a Psychologist is my unwavering dedication to lifelong learning and client-centered care. I stay current with advancements in psychological research and integrate them into my practice to ensure the highest quality of service. My ability to listen actively, ask insightful questions, and collaborate with clients on their goals has consistently led to positive outcomes. I also value teamwork, as mental health is often best addressed through interdisciplinary approaches that involve families, educators, and healthcare providers.</w:t>
      </w:r>
    </w:p>
    <w:p>
      <w:pPr>
        <w:pStyle w:val="BodyText"/>
      </w:pPr>
      <w:r>
        <w:t xml:space="preserve">In addition to my clinical experience, I have a strong foundation in research and advocacy. My work on [specific projects or publications] has deepened my understanding of the intersection between psychology and societal change. I am passionate about promoting mental health literacy and advocating for policies that prioritize emotional well-being. In China Beijing, I hope to contribute to these efforts by raising awareness about the importance of psychological care and supporting initiatives that reduce barriers to access.</w:t>
      </w:r>
    </w:p>
    <w:p>
      <w:pPr>
        <w:pStyle w:val="BodyText"/>
      </w:pPr>
      <w:r>
        <w:t xml:space="preserve">Finally, I am drawn to this opportunity because of my admiration for China’s rich cultural heritage and its commitment to progress. Beijing, in particular, is a city where tradition and modernity coexist, creating a unique environment for growth and innovation. I am eager to immerse myself in this culture while sharing my expertise as a Psychologist. I believe that by combining my skills with the resources available in Beijing, I can help individuals and communities thrive emotionally and mentally.</w:t>
      </w:r>
    </w:p>
    <w:p>
      <w:pPr>
        <w:pStyle w:val="BodyText"/>
      </w:pPr>
      <w:r>
        <w:t xml:space="preserve">Thank you for considering my application. I would be honored to contribute my expertise as a Psychologist in China Beijing and support your mission of advancing mental health care. I look forward to the possibility of discussing how my background, values, and aspirations align with your organization’s goals. Please feel free to contact me at [phone number] or [email address] for further inform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China Beijing</dc:title>
  <dc:creator/>
  <cp:keywords/>
  <dcterms:created xsi:type="dcterms:W3CDTF">2025-12-10T07:10:19Z</dcterms:created>
  <dcterms:modified xsi:type="dcterms:W3CDTF">2025-12-10T07:10:19Z</dcterms:modified>
</cp:coreProperties>
</file>

<file path=docProps/custom.xml><?xml version="1.0" encoding="utf-8"?>
<Properties xmlns="http://schemas.openxmlformats.org/officeDocument/2006/custom-properties" xmlns:vt="http://schemas.openxmlformats.org/officeDocument/2006/docPropsVTypes"/>
</file>